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CC45F" w14:textId="77777777" w:rsidR="00894597" w:rsidRDefault="00F60EAA">
      <w:pPr>
        <w:pStyle w:val="Heading1"/>
      </w:pPr>
      <w:bookmarkStart w:id="0" w:name="endpoint-model-package-git"/>
      <w:r>
        <w:t>Endpoint , Model Package , Git</w:t>
      </w:r>
      <w:bookmarkEnd w:id="0"/>
    </w:p>
    <w:p w14:paraId="09A62B8F" w14:textId="77777777" w:rsidR="00894597" w:rsidRDefault="00F60EAA">
      <w:pPr>
        <w:pStyle w:val="FirstParagraph"/>
      </w:pPr>
      <w:r>
        <w:rPr>
          <w:i/>
        </w:rPr>
        <w:t>It is not straightforward to find relevant data for testing the apis. The more you practice the better you get at finding it, after a while , intution starts kicking in and you get better at this.</w:t>
      </w:r>
    </w:p>
    <w:p w14:paraId="46E1C585" w14:textId="77777777" w:rsidR="00894597" w:rsidRDefault="00F60EAA">
      <w:pPr>
        <w:pStyle w:val="Heading2"/>
      </w:pPr>
      <w:bookmarkStart w:id="1" w:name="endpoint"/>
      <w:r>
        <w:t>1. Endpoint</w:t>
      </w:r>
      <w:bookmarkEnd w:id="1"/>
    </w:p>
    <w:p w14:paraId="5E635E79" w14:textId="77777777" w:rsidR="00894597" w:rsidRDefault="00F60EAA">
      <w:r>
        <w:pict w14:anchorId="70DF1115">
          <v:rect id="_x0000_i1025" style="width:0;height:1.5pt" o:hralign="center" o:hrstd="t" o:hr="t"/>
        </w:pict>
      </w:r>
    </w:p>
    <w:p w14:paraId="252C3C06" w14:textId="77777777" w:rsidR="00894597" w:rsidRDefault="00F60EAA">
      <w:pPr>
        <w:pStyle w:val="Heading4"/>
      </w:pPr>
      <w:bookmarkStart w:id="2" w:name="generic-way-to-find-an-endpoint"/>
      <w:r>
        <w:rPr>
          <w:i/>
        </w:rPr>
        <w:t>Generic way to find an endpoint :</w:t>
      </w:r>
      <w:bookmarkEnd w:id="2"/>
    </w:p>
    <w:p w14:paraId="2D077385" w14:textId="77777777" w:rsidR="00894597" w:rsidRDefault="00F60EAA">
      <w:pPr>
        <w:pStyle w:val="FirstParagraph"/>
      </w:pPr>
      <w:r>
        <w:t xml:space="preserve">Search servicename on code browser , you should get </w:t>
      </w:r>
      <w:r>
        <w:rPr>
          <w:i/>
        </w:rPr>
        <w:t>clientconfig</w:t>
      </w:r>
      <w:r>
        <w:t xml:space="preserve"> , (result with client config as suffix ).</w:t>
      </w:r>
    </w:p>
    <w:p w14:paraId="11E777C8" w14:textId="77777777" w:rsidR="00894597" w:rsidRDefault="00F60EAA">
      <w:r>
        <w:pict w14:anchorId="389F390F">
          <v:rect id="_x0000_i1026" style="width:0;height:1.5pt" o:hralign="center" o:hrstd="t" o:hr="t"/>
        </w:pict>
      </w:r>
    </w:p>
    <w:p w14:paraId="77EAEB8D" w14:textId="77777777" w:rsidR="00894597" w:rsidRDefault="00F60EAA">
      <w:pPr>
        <w:pStyle w:val="FirstParagraph"/>
      </w:pPr>
      <w:r>
        <w:t xml:space="preserve">Finding endpoint can get tricky , here are a few steps to find an </w:t>
      </w:r>
      <w:r>
        <w:rPr>
          <w:b/>
        </w:rPr>
        <w:t>endpoint</w:t>
      </w:r>
      <w:r>
        <w:t xml:space="preserve"> .</w:t>
      </w:r>
    </w:p>
    <w:p w14:paraId="0A5B6D66" w14:textId="77777777" w:rsidR="00894597" w:rsidRDefault="00F60EAA">
      <w:pPr>
        <w:pStyle w:val="Compact"/>
        <w:numPr>
          <w:ilvl w:val="0"/>
          <w:numId w:val="3"/>
        </w:numPr>
      </w:pPr>
      <w:r>
        <w:t>If you encounter a service which may have some apis already deployed , try using that endpoint , it usually works .</w:t>
      </w:r>
    </w:p>
    <w:p w14:paraId="70808831" w14:textId="77777777" w:rsidR="00894597" w:rsidRDefault="00F60EAA">
      <w:pPr>
        <w:pStyle w:val="Compact"/>
        <w:numPr>
          <w:ilvl w:val="0"/>
          <w:numId w:val="3"/>
        </w:numPr>
      </w:pPr>
      <w:r>
        <w:t>Try finding the model package and endpoint details from the sheet shared by chaitali  .</w:t>
      </w:r>
    </w:p>
    <w:p w14:paraId="0DF5AB1A" w14:textId="77777777" w:rsidR="00894597" w:rsidRDefault="00F60EAA">
      <w:pPr>
        <w:pStyle w:val="Compact"/>
        <w:numPr>
          <w:ilvl w:val="0"/>
          <w:numId w:val="3"/>
        </w:numPr>
      </w:pPr>
      <w:r>
        <w:t xml:space="preserve">Based on the metadata , try searching the parameters inside metadata randomly on code browser , there is quite high probability that you might find something relevant under the name </w:t>
      </w:r>
      <w:r>
        <w:rPr>
          <w:b/>
        </w:rPr>
        <w:t>ClientConfig</w:t>
      </w:r>
      <w:r>
        <w:t>.</w:t>
      </w:r>
    </w:p>
    <w:p w14:paraId="24B1BC1E" w14:textId="77777777" w:rsidR="00894597" w:rsidRDefault="00F60EAA">
      <w:pPr>
        <w:pStyle w:val="Compact"/>
        <w:numPr>
          <w:ilvl w:val="0"/>
          <w:numId w:val="3"/>
        </w:numPr>
      </w:pPr>
      <w:r>
        <w:t xml:space="preserve">If you manage to find the versionset , clicking under </w:t>
      </w:r>
      <w:r>
        <w:rPr>
          <w:i/>
        </w:rPr>
        <w:t>show packages that consume this versionset</w:t>
      </w:r>
      <w:r>
        <w:t xml:space="preserve"> , you could find something relevant where you might fetch endpoint (need to further elaborate this).</w:t>
      </w:r>
    </w:p>
    <w:p w14:paraId="518AA32A" w14:textId="77777777" w:rsidR="00894597" w:rsidRDefault="00F60EAA">
      <w:pPr>
        <w:pStyle w:val="Compact"/>
        <w:numPr>
          <w:ilvl w:val="0"/>
          <w:numId w:val="3"/>
        </w:numPr>
      </w:pPr>
      <w:r>
        <w:t xml:space="preserve">There is a website where you can try searching the name of endpoint by typing your service name </w:t>
      </w:r>
      <w:r>
        <w:rPr>
          <w:i/>
        </w:rPr>
        <w:t>(regions.dev)</w:t>
      </w:r>
      <w:r>
        <w:t xml:space="preserve"> .</w:t>
      </w:r>
    </w:p>
    <w:p w14:paraId="4EA25B0C" w14:textId="77777777" w:rsidR="00894597" w:rsidRDefault="00F60EAA">
      <w:pPr>
        <w:pStyle w:val="Compact"/>
        <w:numPr>
          <w:ilvl w:val="0"/>
          <w:numId w:val="3"/>
        </w:numPr>
      </w:pPr>
      <w:r>
        <w:t xml:space="preserve">On close observation , you will see that the structure of the endpoint is usually : </w:t>
      </w:r>
      <w:r>
        <w:rPr>
          <w:rStyle w:val="VerbatimChar"/>
        </w:rPr>
        <w:t>service_id.regionname.amazonaws.com</w:t>
      </w:r>
      <w:r>
        <w:t xml:space="preserve"> .</w:t>
      </w:r>
    </w:p>
    <w:p w14:paraId="458BBE90" w14:textId="77777777" w:rsidR="00894597" w:rsidRDefault="00F60EAA">
      <w:pPr>
        <w:pStyle w:val="Compact"/>
        <w:numPr>
          <w:ilvl w:val="0"/>
          <w:numId w:val="3"/>
        </w:numPr>
      </w:pPr>
      <w:r>
        <w:t xml:space="preserve">The main regions to try are : </w:t>
      </w:r>
      <w:r>
        <w:rPr>
          <w:rStyle w:val="VerbatimChar"/>
        </w:rPr>
        <w:t>us-east-1 , us-east-2 , us-west-1 , us-west-2</w:t>
      </w:r>
      <w:r>
        <w:t xml:space="preserve"> the chances are pretty slim for the endpoint to work , if the region is different from these 4 .</w:t>
      </w:r>
    </w:p>
    <w:p w14:paraId="1D1A8709" w14:textId="77777777" w:rsidR="00894597" w:rsidRDefault="00F60EAA">
      <w:pPr>
        <w:pStyle w:val="Compact"/>
        <w:numPr>
          <w:ilvl w:val="0"/>
          <w:numId w:val="3"/>
        </w:numPr>
      </w:pPr>
      <w:r>
        <w:t xml:space="preserve">There is a way where you can find the region name , if you happen to find the model package , check the pipeline , search for the region where pipeline is deployed . </w:t>
      </w:r>
      <w:r>
        <w:rPr>
          <w:i/>
        </w:rPr>
        <w:t>Releases -&gt; Track in pipelines</w:t>
      </w:r>
    </w:p>
    <w:p w14:paraId="1DBB2D41" w14:textId="77777777" w:rsidR="00894597" w:rsidRDefault="00F60EAA">
      <w:pPr>
        <w:pStyle w:val="Compact"/>
        <w:numPr>
          <w:ilvl w:val="0"/>
          <w:numId w:val="3"/>
        </w:numPr>
      </w:pPr>
      <w:r>
        <w:t xml:space="preserve">There are two files by the name </w:t>
      </w:r>
      <w:r>
        <w:rPr>
          <w:i/>
        </w:rPr>
        <w:t>services.json</w:t>
      </w:r>
      <w:r>
        <w:t xml:space="preserve"> and </w:t>
      </w:r>
      <w:r>
        <w:rPr>
          <w:i/>
        </w:rPr>
        <w:t>endpoint_correlation.txt</w:t>
      </w:r>
      <w:r>
        <w:t xml:space="preserve"> if you are lucky , you might find your required endpoint over here .</w:t>
      </w:r>
    </w:p>
    <w:p w14:paraId="30C3C6F1" w14:textId="77777777" w:rsidR="00894597" w:rsidRDefault="00F60EAA">
      <w:pPr>
        <w:pStyle w:val="Heading2"/>
      </w:pPr>
      <w:bookmarkStart w:id="3" w:name="model-package"/>
      <w:r>
        <w:t>2. Model Package</w:t>
      </w:r>
      <w:bookmarkEnd w:id="3"/>
    </w:p>
    <w:p w14:paraId="61B3EB75" w14:textId="77777777" w:rsidR="00894597" w:rsidRDefault="00F60EAA">
      <w:r>
        <w:pict w14:anchorId="4F5CB39D">
          <v:rect id="_x0000_i1027" style="width:0;height:1.5pt" o:hralign="center" o:hrstd="t" o:hr="t"/>
        </w:pict>
      </w:r>
    </w:p>
    <w:p w14:paraId="4E5CD486" w14:textId="77777777" w:rsidR="00894597" w:rsidRDefault="00F60EAA">
      <w:pPr>
        <w:pStyle w:val="Compact"/>
        <w:numPr>
          <w:ilvl w:val="0"/>
          <w:numId w:val="4"/>
        </w:numPr>
      </w:pPr>
      <w:r>
        <w:t xml:space="preserve">There is a sheet by the name </w:t>
      </w:r>
      <w:r>
        <w:rPr>
          <w:i/>
        </w:rPr>
        <w:t>Services - Phase 1</w:t>
      </w:r>
      <w:r>
        <w:t xml:space="preserve"> and </w:t>
      </w:r>
      <w:r>
        <w:rPr>
          <w:i/>
        </w:rPr>
        <w:t>Model endpoint details</w:t>
      </w:r>
      <w:r>
        <w:t xml:space="preserve"> if you are lucky enough , you might get model package name from there . </w:t>
      </w:r>
      <w:r>
        <w:rPr>
          <w:i/>
        </w:rPr>
        <w:t>links to be attatched .</w:t>
      </w:r>
    </w:p>
    <w:p w14:paraId="5A51FD88" w14:textId="77777777" w:rsidR="00894597" w:rsidRDefault="00F60EAA">
      <w:pPr>
        <w:pStyle w:val="Compact"/>
        <w:numPr>
          <w:ilvl w:val="0"/>
          <w:numId w:val="4"/>
        </w:numPr>
      </w:pPr>
      <w:r>
        <w:lastRenderedPageBreak/>
        <w:t xml:space="preserve">A lot of the times , if you just search the service name , the model package name appears in suggestions </w:t>
      </w:r>
      <w:r>
        <w:rPr>
          <w:i/>
        </w:rPr>
        <w:t>model</w:t>
      </w:r>
      <w:r>
        <w:t xml:space="preserve"> (model as suffix) .</w:t>
      </w:r>
    </w:p>
    <w:p w14:paraId="167836FB" w14:textId="77777777" w:rsidR="00894597" w:rsidRDefault="00F60EAA">
      <w:pPr>
        <w:pStyle w:val="Compact"/>
        <w:numPr>
          <w:ilvl w:val="0"/>
          <w:numId w:val="4"/>
        </w:numPr>
      </w:pPr>
      <w:r>
        <w:t>If you happen to find the service-internal-name from any sheet which has been shared , try searching that on code browser , you might get model package name .</w:t>
      </w:r>
    </w:p>
    <w:p w14:paraId="1CE1F63B" w14:textId="77777777" w:rsidR="00894597" w:rsidRDefault="00F60EAA">
      <w:pPr>
        <w:pStyle w:val="Compact"/>
        <w:numPr>
          <w:ilvl w:val="0"/>
          <w:numId w:val="4"/>
        </w:numPr>
      </w:pPr>
      <w:r>
        <w:t>Sometimes , the model package name is not that important , you directly find a service-2 json or c2j folder on code browser , in the build section you can find normal json for c2j and if the apis are present , you can directly proceed from there .</w:t>
      </w:r>
    </w:p>
    <w:p w14:paraId="23AFEE02" w14:textId="77777777" w:rsidR="00894597" w:rsidRDefault="00F60EAA">
      <w:pPr>
        <w:numPr>
          <w:ilvl w:val="0"/>
          <w:numId w:val="4"/>
        </w:numPr>
      </w:pPr>
      <w:r>
        <w:t>There might be instances where in you might find apis in model package but in a different branch , follow the steps below :</w:t>
      </w:r>
    </w:p>
    <w:p w14:paraId="2F4A7B86" w14:textId="77777777" w:rsidR="00894597" w:rsidRDefault="00F60EAA">
      <w:pPr>
        <w:numPr>
          <w:ilvl w:val="1"/>
          <w:numId w:val="5"/>
        </w:numPr>
      </w:pPr>
      <w:r>
        <w:t>Fill appropriate metadata in build json and config of Boto3ModelGeneratorTemplate .</w:t>
      </w:r>
    </w:p>
    <w:p w14:paraId="57719161" w14:textId="77777777" w:rsidR="00894597" w:rsidRDefault="00F60EAA">
      <w:pPr>
        <w:numPr>
          <w:ilvl w:val="1"/>
          <w:numId w:val="5"/>
        </w:numPr>
      </w:pPr>
      <w:r>
        <w:t>Clone the model package with the required branch .</w:t>
      </w:r>
    </w:p>
    <w:p w14:paraId="3AE31DF1" w14:textId="77777777" w:rsidR="00894597" w:rsidRDefault="00F60EAA">
      <w:pPr>
        <w:numPr>
          <w:ilvl w:val="1"/>
          <w:numId w:val="5"/>
        </w:numPr>
      </w:pPr>
      <w:r>
        <w:t xml:space="preserve">Build the package with the given versionset . </w:t>
      </w:r>
      <w:r>
        <w:rPr>
          <w:i/>
        </w:rPr>
        <w:t>(Check the releases tab)</w:t>
      </w:r>
    </w:p>
    <w:p w14:paraId="36006903" w14:textId="77777777" w:rsidR="00894597" w:rsidRDefault="00F60EAA">
      <w:pPr>
        <w:numPr>
          <w:ilvl w:val="1"/>
          <w:numId w:val="5"/>
        </w:numPr>
      </w:pPr>
      <w:r>
        <w:t>Also , without changing the versionset , build Boto3ModelGeneratorTemplate .</w:t>
      </w:r>
    </w:p>
    <w:p w14:paraId="48C97659" w14:textId="77777777" w:rsidR="00894597" w:rsidRDefault="00F60EAA">
      <w:pPr>
        <w:numPr>
          <w:ilvl w:val="1"/>
          <w:numId w:val="5"/>
        </w:numPr>
      </w:pPr>
      <w:r>
        <w:t>If everything goes as expected , you should see a normal json constructed in build folder of Boto3ModelGeneratorTemplate with required set of apis .</w:t>
      </w:r>
    </w:p>
    <w:p w14:paraId="73CE2180" w14:textId="77777777" w:rsidR="00894597" w:rsidRDefault="00F60EAA">
      <w:pPr>
        <w:pStyle w:val="Heading2"/>
      </w:pPr>
      <w:bookmarkStart w:id="4" w:name="git"/>
      <w:r>
        <w:t>3. Git</w:t>
      </w:r>
      <w:bookmarkEnd w:id="4"/>
    </w:p>
    <w:p w14:paraId="45E81E4A" w14:textId="77777777" w:rsidR="00894597" w:rsidRDefault="00F60EAA">
      <w:r>
        <w:pict w14:anchorId="32636C99">
          <v:rect id="_x0000_i1028" style="width:0;height:1.5pt" o:hralign="center" o:hrstd="t" o:hr="t"/>
        </w:pict>
      </w:r>
    </w:p>
    <w:p w14:paraId="74DEE135" w14:textId="77777777" w:rsidR="00894597" w:rsidRDefault="00F60EAA">
      <w:pPr>
        <w:pStyle w:val="FirstParagraph"/>
      </w:pPr>
      <w:r>
        <w:t>This is a basic guide on renaming a folder in git . if you rename directly using intellij rename and then raise a cr , a copy might get passed instead of the original file getting renamed . Here are a few steps on how to rename a file or a folder in git .</w:t>
      </w:r>
    </w:p>
    <w:p w14:paraId="2572B6C6" w14:textId="77777777" w:rsidR="00894597" w:rsidRDefault="00F60EAA">
      <w:pPr>
        <w:pStyle w:val="Compact"/>
        <w:numPr>
          <w:ilvl w:val="0"/>
          <w:numId w:val="6"/>
        </w:numPr>
      </w:pPr>
      <w:r>
        <w:t>Make sure you take the latest pull first .</w:t>
      </w:r>
    </w:p>
    <w:p w14:paraId="3CDAA1F9" w14:textId="77777777" w:rsidR="00894597" w:rsidRDefault="00F60EAA">
      <w:pPr>
        <w:pStyle w:val="Compact"/>
        <w:numPr>
          <w:ilvl w:val="0"/>
          <w:numId w:val="6"/>
        </w:numPr>
      </w:pPr>
      <w:r>
        <w:t>Eg : inside internal-workmailservice you wish to change the name of the dated folder , you go inside Boto3-models-&gt;service_models-&gt;internal-workmailservice using terminal .</w:t>
      </w:r>
    </w:p>
    <w:p w14:paraId="2A849158" w14:textId="77777777" w:rsidR="00894597" w:rsidRDefault="00F60EAA">
      <w:pPr>
        <w:pStyle w:val="Compact"/>
        <w:numPr>
          <w:ilvl w:val="0"/>
          <w:numId w:val="6"/>
        </w:numPr>
      </w:pPr>
      <w:r>
        <w:t xml:space="preserve">Use the command </w:t>
      </w:r>
      <w:r>
        <w:rPr>
          <w:rStyle w:val="VerbatimChar"/>
        </w:rPr>
        <w:t>git mv &lt;old_name&gt; &lt;new_name&gt;</w:t>
      </w:r>
      <w:r>
        <w:t xml:space="preserve"> .</w:t>
      </w:r>
    </w:p>
    <w:p w14:paraId="3AC8A62D" w14:textId="77777777" w:rsidR="00894597" w:rsidRDefault="00F60EAA">
      <w:pPr>
        <w:pStyle w:val="Compact"/>
        <w:numPr>
          <w:ilvl w:val="0"/>
          <w:numId w:val="6"/>
        </w:numPr>
      </w:pPr>
      <w:r>
        <w:t xml:space="preserve">If you have followed through properly , after typing </w:t>
      </w:r>
      <w:r>
        <w:rPr>
          <w:rStyle w:val="VerbatimChar"/>
        </w:rPr>
        <w:t>git status</w:t>
      </w:r>
      <w:r>
        <w:t xml:space="preserve"> you should see the folder/file having status as : </w:t>
      </w:r>
      <w:r>
        <w:rPr>
          <w:rStyle w:val="VerbatimChar"/>
        </w:rPr>
        <w:t>renamed</w:t>
      </w:r>
      <w:r>
        <w:t xml:space="preserve"> .</w:t>
      </w:r>
    </w:p>
    <w:p w14:paraId="3E9BD195" w14:textId="77777777" w:rsidR="00894597" w:rsidRDefault="00F60EAA">
      <w:r>
        <w:pict w14:anchorId="2B49E5E7">
          <v:rect id="_x0000_i1029" style="width:0;height:1.5pt" o:hralign="center" o:hrstd="t" o:hr="t"/>
        </w:pic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80"/>
        <w:gridCol w:w="1480"/>
        <w:gridCol w:w="1480"/>
      </w:tblGrid>
      <w:tr w:rsidR="00894597" w14:paraId="3676F12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C414AC" w14:textId="77777777" w:rsidR="00894597" w:rsidRDefault="00F60EAA">
            <w:pPr>
              <w:pStyle w:val="Compact"/>
            </w:pPr>
            <w:r>
              <w:t>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59F8A1" w14:textId="77777777" w:rsidR="00894597" w:rsidRDefault="00F60EAA">
            <w:pPr>
              <w:pStyle w:val="Compact"/>
            </w:pPr>
            <w:r>
              <w:t>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A412ED" w14:textId="77777777" w:rsidR="00894597" w:rsidRDefault="00F60EAA">
            <w:pPr>
              <w:pStyle w:val="Compact"/>
            </w:pPr>
            <w:r>
              <w:t>Header 3</w:t>
            </w:r>
          </w:p>
        </w:tc>
      </w:tr>
      <w:tr w:rsidR="00894597" w14:paraId="1400B406" w14:textId="77777777">
        <w:tc>
          <w:tcPr>
            <w:tcW w:w="0" w:type="auto"/>
          </w:tcPr>
          <w:p w14:paraId="0C0E43F5" w14:textId="77777777" w:rsidR="00894597" w:rsidRDefault="00F60EAA">
            <w:pPr>
              <w:pStyle w:val="Compact"/>
            </w:pPr>
            <w:r>
              <w:t>Row 1, Col 1</w:t>
            </w:r>
          </w:p>
        </w:tc>
        <w:tc>
          <w:tcPr>
            <w:tcW w:w="0" w:type="auto"/>
          </w:tcPr>
          <w:p w14:paraId="1A51B8DE" w14:textId="77777777" w:rsidR="00894597" w:rsidRDefault="00F60EAA">
            <w:pPr>
              <w:pStyle w:val="Compact"/>
            </w:pPr>
            <w:r>
              <w:t>Row 1, Col 2</w:t>
            </w:r>
          </w:p>
        </w:tc>
        <w:tc>
          <w:tcPr>
            <w:tcW w:w="0" w:type="auto"/>
          </w:tcPr>
          <w:p w14:paraId="4C2DCC3A" w14:textId="77777777" w:rsidR="00894597" w:rsidRDefault="00F60EAA">
            <w:pPr>
              <w:pStyle w:val="Compact"/>
            </w:pPr>
            <w:r>
              <w:t>Row 1, Col 3</w:t>
            </w:r>
          </w:p>
        </w:tc>
      </w:tr>
      <w:tr w:rsidR="00894597" w14:paraId="69978B91" w14:textId="77777777">
        <w:tc>
          <w:tcPr>
            <w:tcW w:w="0" w:type="auto"/>
          </w:tcPr>
          <w:p w14:paraId="7A0713AE" w14:textId="77777777" w:rsidR="00894597" w:rsidRDefault="00F60EAA">
            <w:pPr>
              <w:pStyle w:val="Compact"/>
            </w:pPr>
            <w:r>
              <w:t>Row 2, Col 1</w:t>
            </w:r>
          </w:p>
        </w:tc>
        <w:tc>
          <w:tcPr>
            <w:tcW w:w="0" w:type="auto"/>
          </w:tcPr>
          <w:p w14:paraId="7C8B01AE" w14:textId="77777777" w:rsidR="00894597" w:rsidRDefault="00F60EAA">
            <w:pPr>
              <w:pStyle w:val="Compact"/>
            </w:pPr>
            <w:r>
              <w:t>Row 2, Col 2</w:t>
            </w:r>
          </w:p>
        </w:tc>
        <w:tc>
          <w:tcPr>
            <w:tcW w:w="0" w:type="auto"/>
          </w:tcPr>
          <w:p w14:paraId="7BCC59A2" w14:textId="77777777" w:rsidR="00894597" w:rsidRDefault="00F60EAA">
            <w:pPr>
              <w:pStyle w:val="Compact"/>
            </w:pPr>
            <w:r>
              <w:t>Row 2, Col 3</w:t>
            </w:r>
          </w:p>
        </w:tc>
      </w:tr>
      <w:tr w:rsidR="00894597" w14:paraId="7EBD52E4" w14:textId="77777777">
        <w:tc>
          <w:tcPr>
            <w:tcW w:w="0" w:type="auto"/>
          </w:tcPr>
          <w:p w14:paraId="75D23348" w14:textId="77777777" w:rsidR="00894597" w:rsidRDefault="00F60EAA">
            <w:pPr>
              <w:pStyle w:val="Compact"/>
            </w:pPr>
            <w:r>
              <w:t>Row 3, Col 1</w:t>
            </w:r>
          </w:p>
        </w:tc>
        <w:tc>
          <w:tcPr>
            <w:tcW w:w="0" w:type="auto"/>
          </w:tcPr>
          <w:p w14:paraId="1C0649CB" w14:textId="77777777" w:rsidR="00894597" w:rsidRDefault="00F60EAA">
            <w:pPr>
              <w:pStyle w:val="Compact"/>
            </w:pPr>
            <w:r>
              <w:t>Row 3, Col 2</w:t>
            </w:r>
          </w:p>
        </w:tc>
        <w:tc>
          <w:tcPr>
            <w:tcW w:w="0" w:type="auto"/>
          </w:tcPr>
          <w:p w14:paraId="3849B54E" w14:textId="77777777" w:rsidR="00894597" w:rsidRDefault="00F60EAA">
            <w:pPr>
              <w:pStyle w:val="Compact"/>
            </w:pPr>
            <w:r>
              <w:t>Row 3, Col 3</w:t>
            </w:r>
          </w:p>
        </w:tc>
      </w:tr>
    </w:tbl>
    <w:p w14:paraId="4021E1B3" w14:textId="77777777" w:rsidR="00894597" w:rsidRDefault="00F60EAA">
      <w:r>
        <w:pict w14:anchorId="4D058ADC">
          <v:rect id="_x0000_i1030" style="width:0;height:1.5pt" o:hralign="center" o:hrstd="t" o:hr="t"/>
        </w:pict>
      </w:r>
    </w:p>
    <w:p w14:paraId="6EDC6704" w14:textId="77777777" w:rsidR="00894597" w:rsidRDefault="00F60EAA">
      <w:pPr>
        <w:pStyle w:val="Compact"/>
        <w:numPr>
          <w:ilvl w:val="0"/>
          <w:numId w:val="7"/>
        </w:numPr>
      </w:pPr>
      <w:r>
        <w:t>sdkfhskdjfhsdkjfhsdkjfh</w:t>
      </w:r>
    </w:p>
    <w:p w14:paraId="1869003D" w14:textId="77777777" w:rsidR="00894597" w:rsidRDefault="00F60EAA">
      <w:pPr>
        <w:pStyle w:val="Compact"/>
        <w:numPr>
          <w:ilvl w:val="0"/>
          <w:numId w:val="7"/>
        </w:numPr>
      </w:pPr>
      <w:r>
        <w:lastRenderedPageBreak/>
        <w:t>skdjfhskdjfhskjdfhskjdhfsdkjfh</w:t>
      </w:r>
      <w:r>
        <w:br/>
        <w:t>sdfsdf</w:t>
      </w:r>
      <w:r>
        <w:br/>
        <w:t>sdfsdfsdf</w:t>
      </w:r>
      <w:r>
        <w:br/>
        <w:t>sdfsdfsdfsdf</w:t>
      </w:r>
      <w:r>
        <w:br/>
        <w:t>sdfsfkngsldfjgh</w:t>
      </w:r>
    </w:p>
    <w:p w14:paraId="0F3ADA56" w14:textId="525E2DFD" w:rsidR="00894597" w:rsidRDefault="00F60EAA">
      <w:pPr>
        <w:pStyle w:val="CaptionedFigure"/>
      </w:pPr>
      <w:r>
        <w:t xml:space="preserve">        </w:t>
      </w:r>
      <w:r>
        <w:rPr>
          <w:noProof/>
        </w:rPr>
        <w:drawing>
          <wp:inline distT="0" distB="0" distL="0" distR="0" wp14:anchorId="68ACFFBF" wp14:editId="2EE0D962">
            <wp:extent cx="5821680" cy="3512820"/>
            <wp:effectExtent l="0" t="0" r="0" b="0"/>
            <wp:docPr id="1" name="Picture" descr="phot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drawin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351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6D53B" w14:textId="77777777" w:rsidR="00894597" w:rsidRDefault="00F60EAA">
      <w:pPr>
        <w:pStyle w:val="ImageCaption"/>
      </w:pPr>
      <w:r>
        <w:t>photo</w:t>
      </w:r>
    </w:p>
    <w:p w14:paraId="4FBF16EB" w14:textId="77777777" w:rsidR="00894597" w:rsidRDefault="00F60EAA">
      <w:pPr>
        <w:pStyle w:val="BodyText"/>
      </w:pPr>
      <w:r>
        <w:t>skjfhsakjfhaskljdfhaslkjdfhaslkdjfhaskdjfhaskdjfhasdskdjh</w:t>
      </w:r>
    </w:p>
    <w:sectPr w:rsidR="008945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B2CD7" w14:textId="77777777" w:rsidR="00F60EAA" w:rsidRDefault="00F60EAA">
      <w:pPr>
        <w:spacing w:after="0"/>
      </w:pPr>
      <w:r>
        <w:separator/>
      </w:r>
    </w:p>
  </w:endnote>
  <w:endnote w:type="continuationSeparator" w:id="0">
    <w:p w14:paraId="21E68F5D" w14:textId="77777777" w:rsidR="00F60EAA" w:rsidRDefault="00F60E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976DB" w14:textId="77777777" w:rsidR="00894597" w:rsidRDefault="00F60EAA">
      <w:r>
        <w:separator/>
      </w:r>
    </w:p>
  </w:footnote>
  <w:footnote w:type="continuationSeparator" w:id="0">
    <w:p w14:paraId="39F0A590" w14:textId="77777777" w:rsidR="00894597" w:rsidRDefault="00F60E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D5A71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CF877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21287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AB2553A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446191508">
    <w:abstractNumId w:val="2"/>
  </w:num>
  <w:num w:numId="2" w16cid:durableId="1904632990">
    <w:abstractNumId w:val="2"/>
  </w:num>
  <w:num w:numId="3" w16cid:durableId="2288054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152693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06247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1551209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7601609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94597"/>
    <w:rsid w:val="008D6863"/>
    <w:rsid w:val="00B86B75"/>
    <w:rsid w:val="00BC48D5"/>
    <w:rsid w:val="00C36279"/>
    <w:rsid w:val="00E315A3"/>
    <w:rsid w:val="00F60E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5ED104AE"/>
  <w15:docId w15:val="{A45D6F1C-34EA-4F3E-A111-1DDD537E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07</Words>
  <Characters>3464</Characters>
  <Application>Microsoft Office Word</Application>
  <DocSecurity>0</DocSecurity>
  <Lines>28</Lines>
  <Paragraphs>8</Paragraphs>
  <ScaleCrop>false</ScaleCrop>
  <Company/>
  <LinksUpToDate>false</LinksUpToDate>
  <CharactersWithSpaces>4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AQUAR SHAIKH</cp:lastModifiedBy>
  <cp:revision>2</cp:revision>
  <dcterms:created xsi:type="dcterms:W3CDTF">2024-02-20T16:53:00Z</dcterms:created>
  <dcterms:modified xsi:type="dcterms:W3CDTF">2024-02-20T16:54:00Z</dcterms:modified>
</cp:coreProperties>
</file>